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C8EF" w14:textId="2ADB01CF" w:rsidR="00CD5847" w:rsidRDefault="00CD5847" w:rsidP="00CD5847">
      <w:r>
        <w:t>Penuma before and after.article.betterbody.nova.mz</w:t>
      </w:r>
    </w:p>
    <w:p w14:paraId="5FF58588" w14:textId="77777777" w:rsidR="00CD5847" w:rsidRDefault="00CD5847" w:rsidP="00CD5847">
      <w:r>
        <w:t>Kw: Penuma before and after</w:t>
      </w:r>
    </w:p>
    <w:p w14:paraId="4802E682" w14:textId="08E0079B" w:rsidR="00CD5847" w:rsidRDefault="00CD5847" w:rsidP="00CD5847">
      <w:r>
        <w:t>/</w:t>
      </w:r>
      <w:r w:rsidRPr="00CD5847">
        <w:t xml:space="preserve"> </w:t>
      </w:r>
      <w:r>
        <w:t>Penuma before and after</w:t>
      </w:r>
    </w:p>
    <w:p w14:paraId="5B28341C" w14:textId="411B5B23" w:rsidR="00CD5847" w:rsidRDefault="00CD5847" w:rsidP="00CD5847">
      <w:r>
        <w:t xml:space="preserve">META: Penuma before and after images demonstrate </w:t>
      </w:r>
      <w:r w:rsidRPr="00EA1B4D">
        <w:rPr>
          <w:color w:val="C00000"/>
        </w:rPr>
        <w:t>how</w:t>
      </w:r>
      <w:r>
        <w:t xml:space="preserve"> th</w:t>
      </w:r>
      <w:r w:rsidR="00A717A3">
        <w:t>is</w:t>
      </w:r>
      <w:r>
        <w:t xml:space="preserve"> FDA cleared penis implant increases girth and length. Natural looking and feeling male enlargement.</w:t>
      </w:r>
    </w:p>
    <w:p w14:paraId="2B25807B" w14:textId="258A724E" w:rsidR="00CD5847" w:rsidRDefault="00CD5847" w:rsidP="00CD5847">
      <w:r>
        <w:t>PENUMA BEFORE AND AFTER | PENIS IMPLANT | PATIENT RESULTS</w:t>
      </w:r>
    </w:p>
    <w:p w14:paraId="7AE1D7B1" w14:textId="6C1D5C4E" w:rsidR="00524A99" w:rsidRDefault="00CD5847" w:rsidP="00CD5847">
      <w:r w:rsidRPr="00783210">
        <w:t xml:space="preserve">Penuma is the first FDA-cleared penis implant for </w:t>
      </w:r>
      <w:r>
        <w:t>male enlargement.</w:t>
      </w:r>
      <w:r w:rsidR="00524A99">
        <w:t xml:space="preserve"> Penuma before and after images demonstrate how well this cosmetic procedure works. The 4</w:t>
      </w:r>
      <w:r w:rsidR="00EA1B4D">
        <w:t>5 to 60</w:t>
      </w:r>
      <w:r w:rsidR="00524A99">
        <w:t>-</w:t>
      </w:r>
      <w:r w:rsidR="00526A18">
        <w:t>minute</w:t>
      </w:r>
      <w:r w:rsidR="00524A99">
        <w:t xml:space="preserve">, same-day procedure improves both the length and the girth of the penis. </w:t>
      </w:r>
      <w:r w:rsidR="00524A99" w:rsidRPr="00783210">
        <w:t>These</w:t>
      </w:r>
      <w:r w:rsidR="00A717A3">
        <w:t xml:space="preserve"> enhancements</w:t>
      </w:r>
      <w:r w:rsidR="00524A99" w:rsidRPr="00783210">
        <w:t xml:space="preserve"> </w:t>
      </w:r>
      <w:r w:rsidR="00524A99">
        <w:t xml:space="preserve">feel and </w:t>
      </w:r>
      <w:r w:rsidR="00524A99" w:rsidRPr="00783210">
        <w:t xml:space="preserve">look </w:t>
      </w:r>
      <w:r w:rsidR="00524A99">
        <w:t>natural. Results last</w:t>
      </w:r>
      <w:r w:rsidR="00524A99" w:rsidRPr="00783210">
        <w:t xml:space="preserve"> permanently for as long as the implant is in place.</w:t>
      </w:r>
      <w:r w:rsidR="00524A99">
        <w:t xml:space="preserve"> Furthermore, the minimally invasive surgery leaves no scarring on the penis and requires </w:t>
      </w:r>
      <w:r w:rsidR="00526A18">
        <w:t>minimal</w:t>
      </w:r>
      <w:r w:rsidR="00524A99">
        <w:t xml:space="preserve"> </w:t>
      </w:r>
      <w:r w:rsidR="00526A18">
        <w:t>downtime</w:t>
      </w:r>
      <w:r w:rsidR="00524A99">
        <w:t xml:space="preserve">. </w:t>
      </w:r>
      <w:r w:rsidR="00A717A3">
        <w:t>Read on and check out the before and after images to discover if Penuma is right for you.</w:t>
      </w:r>
    </w:p>
    <w:p w14:paraId="5349E1BD" w14:textId="4DFFCC67" w:rsidR="004B479F" w:rsidRPr="004B479F" w:rsidRDefault="004B479F" w:rsidP="004B479F">
      <w:pPr>
        <w:jc w:val="right"/>
        <w:rPr>
          <w:u w:val="single"/>
        </w:rPr>
      </w:pPr>
      <w:r w:rsidRPr="004B479F">
        <w:rPr>
          <w:u w:val="single"/>
        </w:rPr>
        <w:t>Learn more about Penuma Penis Implant &gt;&gt;</w:t>
      </w:r>
    </w:p>
    <w:p w14:paraId="05F4D44E" w14:textId="42115E42" w:rsidR="00CD5847" w:rsidRDefault="00CD5847" w:rsidP="00CD5847">
      <w:r>
        <w:t>PENUMA BEFORE AND AFTER IMAGES*</w:t>
      </w:r>
    </w:p>
    <w:p w14:paraId="5BF1F8AF" w14:textId="550406C7" w:rsidR="00CD5847" w:rsidRDefault="00CD5847" w:rsidP="00CD5847">
      <w:r>
        <w:t xml:space="preserve">Penuma before and after images demonstrate natural looking results and visible enlargement in length and girth. As with all cosmetic procedures, individual results may vary.* However, the results depicted in these images are from actual patients of Dr. Tajkarimi. Their stellar outcomes stress how important it is to choose a skilled surgeon to perform this technique-sensitive procedure. </w:t>
      </w:r>
    </w:p>
    <w:p w14:paraId="5CC64A52" w14:textId="4D1A7C36" w:rsidR="00CD5847" w:rsidRDefault="00CD5847" w:rsidP="00CD5847">
      <w:r w:rsidRPr="00561C2C">
        <w:rPr>
          <w:highlight w:val="yellow"/>
        </w:rPr>
        <w:t>INSERT BEFORE AND AFTER</w:t>
      </w:r>
      <w:r>
        <w:rPr>
          <w:highlight w:val="yellow"/>
        </w:rPr>
        <w:t xml:space="preserve"> PIC SLIDESHOW</w:t>
      </w:r>
      <w:r w:rsidRPr="00561C2C">
        <w:rPr>
          <w:highlight w:val="yellow"/>
        </w:rPr>
        <w:t xml:space="preserve"> THAT REQUIRE</w:t>
      </w:r>
      <w:r w:rsidR="00526A18">
        <w:rPr>
          <w:highlight w:val="yellow"/>
        </w:rPr>
        <w:t>S</w:t>
      </w:r>
      <w:r w:rsidRPr="00561C2C">
        <w:rPr>
          <w:highlight w:val="yellow"/>
        </w:rPr>
        <w:t xml:space="preserve"> TO CLICK OVER 21 TO SEE PICS</w:t>
      </w:r>
    </w:p>
    <w:p w14:paraId="2722F0C1" w14:textId="3DAD2076" w:rsidR="00CD5847" w:rsidRDefault="004B479F" w:rsidP="00CD5847">
      <w:r>
        <w:t>Why Men Choose Penuma</w:t>
      </w:r>
    </w:p>
    <w:p w14:paraId="027AE52C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Increase penis width and length</w:t>
      </w:r>
    </w:p>
    <w:p w14:paraId="3FB68048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Natural feel and appearance</w:t>
      </w:r>
    </w:p>
    <w:p w14:paraId="576425F2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Permanent results</w:t>
      </w:r>
    </w:p>
    <w:p w14:paraId="381092F3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Completely reversible</w:t>
      </w:r>
    </w:p>
    <w:p w14:paraId="6EE24C8A" w14:textId="283C0A29" w:rsidR="00CD5847" w:rsidRDefault="00526A18" w:rsidP="00CD5847">
      <w:pPr>
        <w:pStyle w:val="ListParagraph"/>
        <w:numPr>
          <w:ilvl w:val="0"/>
          <w:numId w:val="1"/>
        </w:numPr>
      </w:pPr>
      <w:r>
        <w:t>It d</w:t>
      </w:r>
      <w:r w:rsidR="00CD5847">
        <w:t xml:space="preserve">oes not </w:t>
      </w:r>
      <w:r w:rsidR="00A717A3">
        <w:t xml:space="preserve">affect </w:t>
      </w:r>
      <w:r w:rsidR="00CD5847">
        <w:t>sexual function or sensation</w:t>
      </w:r>
    </w:p>
    <w:p w14:paraId="7A9F4948" w14:textId="3751EAD5" w:rsidR="00CD5847" w:rsidRDefault="00CD5847" w:rsidP="00CD5847">
      <w:pPr>
        <w:pStyle w:val="ListParagraph"/>
        <w:numPr>
          <w:ilvl w:val="0"/>
          <w:numId w:val="1"/>
        </w:numPr>
      </w:pPr>
      <w:r>
        <w:t xml:space="preserve">Customizable </w:t>
      </w:r>
    </w:p>
    <w:p w14:paraId="4BCB58CD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 xml:space="preserve">Made of silicone gel </w:t>
      </w:r>
    </w:p>
    <w:p w14:paraId="531A7DDF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Fast, outpatient procedure</w:t>
      </w:r>
    </w:p>
    <w:p w14:paraId="3A5BC634" w14:textId="77777777" w:rsidR="00CD5847" w:rsidRDefault="00CD5847" w:rsidP="00CD5847">
      <w:pPr>
        <w:pStyle w:val="ListParagraph"/>
        <w:numPr>
          <w:ilvl w:val="0"/>
          <w:numId w:val="1"/>
        </w:numPr>
      </w:pPr>
      <w:r>
        <w:t>FDA cleared + scientifically proven</w:t>
      </w:r>
    </w:p>
    <w:p w14:paraId="2A971E57" w14:textId="69515AC4" w:rsidR="00CD5847" w:rsidRDefault="004B479F" w:rsidP="00CD5847">
      <w:r>
        <w:t xml:space="preserve">WHAT IS THE </w:t>
      </w:r>
      <w:r w:rsidR="00CD5847">
        <w:t>PENUMA IMPLANT</w:t>
      </w:r>
      <w:r>
        <w:t>?</w:t>
      </w:r>
    </w:p>
    <w:p w14:paraId="0273C434" w14:textId="535E03B7" w:rsidR="00CD5847" w:rsidRDefault="004B479F" w:rsidP="00CD5847">
      <w:r w:rsidRPr="00A717A3">
        <w:rPr>
          <w:u w:val="single"/>
        </w:rPr>
        <w:t>The Penuma implant</w:t>
      </w:r>
      <w:r>
        <w:t xml:space="preserve"> </w:t>
      </w:r>
      <w:r w:rsidRPr="00936A1D">
        <w:t>comes in three sizes: large, extra-large, and extra</w:t>
      </w:r>
      <w:r>
        <w:t>-</w:t>
      </w:r>
      <w:r w:rsidRPr="00936A1D">
        <w:t xml:space="preserve">extra-large. </w:t>
      </w:r>
      <w:r>
        <w:t>The implant is made from the same</w:t>
      </w:r>
      <w:r w:rsidR="00CD5847" w:rsidRPr="00936A1D">
        <w:t xml:space="preserve"> medical-grade silicone gel</w:t>
      </w:r>
      <w:r>
        <w:t xml:space="preserve"> that is used in breast implants. This ensures a natural look and feel. The implant itself is crescent shaped. During the procedure, Dr. Taj shapes and</w:t>
      </w:r>
      <w:r w:rsidR="00CD5847" w:rsidRPr="00936A1D">
        <w:t xml:space="preserve"> contour</w:t>
      </w:r>
      <w:r w:rsidR="00CD5847">
        <w:t>s</w:t>
      </w:r>
      <w:r w:rsidR="00CD5847" w:rsidRPr="00936A1D">
        <w:t xml:space="preserve"> </w:t>
      </w:r>
      <w:r>
        <w:t>the implant, customizing it to</w:t>
      </w:r>
      <w:r w:rsidR="00CD5847" w:rsidRPr="00936A1D">
        <w:t xml:space="preserve"> the specific shape of your penis. </w:t>
      </w:r>
    </w:p>
    <w:p w14:paraId="58C15932" w14:textId="1F6CF233" w:rsidR="00EA1B4D" w:rsidRDefault="00EA1B4D" w:rsidP="00CD5847">
      <w:r>
        <w:t>THE PENUMA IMPLANT PROCEDURE</w:t>
      </w:r>
    </w:p>
    <w:p w14:paraId="24387E0C" w14:textId="77777777" w:rsidR="00EA1B4D" w:rsidRDefault="00EA1B4D" w:rsidP="00EA1B4D"/>
    <w:p w14:paraId="264864B5" w14:textId="77777777" w:rsidR="00EA1B4D" w:rsidRDefault="00EA1B4D" w:rsidP="00EA1B4D">
      <w:r w:rsidRPr="00EA1B4D">
        <w:rPr>
          <w:highlight w:val="yellow"/>
        </w:rPr>
        <w:lastRenderedPageBreak/>
        <w:t>INSERT VIDEO INTO POST https://youtu.be/jqRzT6jWEAk</w:t>
      </w:r>
    </w:p>
    <w:p w14:paraId="31946020" w14:textId="77777777" w:rsidR="00EA1B4D" w:rsidRDefault="00EA1B4D" w:rsidP="00CD5847"/>
    <w:p w14:paraId="050D7B7D" w14:textId="6653E564" w:rsidR="00EA1B4D" w:rsidRPr="00EA1B4D" w:rsidRDefault="00EA1B4D" w:rsidP="00EA1B4D">
      <w:pPr>
        <w:rPr>
          <w:color w:val="C00000"/>
        </w:rPr>
      </w:pPr>
      <w:r w:rsidRPr="00EA1B4D">
        <w:rPr>
          <w:color w:val="C00000"/>
        </w:rPr>
        <w:t>This video shows the procedure for implant</w:t>
      </w:r>
      <w:r>
        <w:rPr>
          <w:color w:val="C00000"/>
        </w:rPr>
        <w:t>ing</w:t>
      </w:r>
      <w:r w:rsidRPr="00EA1B4D">
        <w:rPr>
          <w:color w:val="C00000"/>
        </w:rPr>
        <w:t xml:space="preserve"> the Penuma prothesis. The procedure, performed by Dr. Tajkarimi, occurs in</w:t>
      </w:r>
      <w:r w:rsidRPr="00EA1B4D">
        <w:rPr>
          <w:color w:val="C00000"/>
        </w:rPr>
        <w:t xml:space="preserve"> a state-of-the-art surgical center</w:t>
      </w:r>
      <w:r w:rsidRPr="00EA1B4D">
        <w:rPr>
          <w:color w:val="C00000"/>
        </w:rPr>
        <w:t>. The procedure is performed</w:t>
      </w:r>
      <w:r w:rsidRPr="00EA1B4D">
        <w:rPr>
          <w:color w:val="C00000"/>
        </w:rPr>
        <w:t xml:space="preserve"> under general anesthesia. </w:t>
      </w:r>
    </w:p>
    <w:p w14:paraId="0E1C39CF" w14:textId="77777777" w:rsidR="00EA1B4D" w:rsidRPr="00EA1B4D" w:rsidRDefault="00EA1B4D" w:rsidP="00EA1B4D">
      <w:pPr>
        <w:rPr>
          <w:color w:val="C00000"/>
        </w:rPr>
      </w:pPr>
      <w:r w:rsidRPr="00EA1B4D">
        <w:rPr>
          <w:color w:val="C00000"/>
        </w:rPr>
        <w:t>To</w:t>
      </w:r>
      <w:r w:rsidRPr="00EA1B4D">
        <w:rPr>
          <w:color w:val="C00000"/>
        </w:rPr>
        <w:t xml:space="preserve"> begin, Dr. Tajkarimi</w:t>
      </w:r>
      <w:r w:rsidRPr="00EA1B4D">
        <w:rPr>
          <w:color w:val="C00000"/>
        </w:rPr>
        <w:t xml:space="preserve"> makes a small incision above the base of your penis</w:t>
      </w:r>
      <w:r w:rsidRPr="00EA1B4D">
        <w:rPr>
          <w:color w:val="C00000"/>
        </w:rPr>
        <w:t xml:space="preserve"> (n</w:t>
      </w:r>
      <w:r w:rsidRPr="00EA1B4D">
        <w:rPr>
          <w:color w:val="C00000"/>
        </w:rPr>
        <w:t>o incisions are made on the penis itself.</w:t>
      </w:r>
      <w:r w:rsidRPr="00EA1B4D">
        <w:rPr>
          <w:color w:val="C00000"/>
        </w:rPr>
        <w:t xml:space="preserve">) </w:t>
      </w:r>
      <w:r w:rsidRPr="00EA1B4D">
        <w:rPr>
          <w:color w:val="C00000"/>
        </w:rPr>
        <w:t xml:space="preserve">The implant is inserted </w:t>
      </w:r>
      <w:r w:rsidRPr="00EA1B4D">
        <w:rPr>
          <w:color w:val="C00000"/>
        </w:rPr>
        <w:t>through the incision, beneath t</w:t>
      </w:r>
      <w:r w:rsidRPr="00EA1B4D">
        <w:rPr>
          <w:color w:val="C00000"/>
        </w:rPr>
        <w:t>he skin</w:t>
      </w:r>
      <w:r w:rsidRPr="00EA1B4D">
        <w:rPr>
          <w:color w:val="C00000"/>
        </w:rPr>
        <w:t>. The implant is then positioned</w:t>
      </w:r>
      <w:r w:rsidRPr="00EA1B4D">
        <w:rPr>
          <w:color w:val="C00000"/>
        </w:rPr>
        <w:t xml:space="preserve"> down </w:t>
      </w:r>
      <w:r w:rsidRPr="00EA1B4D">
        <w:rPr>
          <w:color w:val="C00000"/>
        </w:rPr>
        <w:t xml:space="preserve">the shaft of </w:t>
      </w:r>
      <w:r w:rsidRPr="00EA1B4D">
        <w:rPr>
          <w:color w:val="C00000"/>
        </w:rPr>
        <w:t xml:space="preserve">your </w:t>
      </w:r>
      <w:r w:rsidRPr="00EA1B4D">
        <w:rPr>
          <w:color w:val="C00000"/>
        </w:rPr>
        <w:t>penis</w:t>
      </w:r>
      <w:r w:rsidRPr="00EA1B4D">
        <w:rPr>
          <w:color w:val="C00000"/>
        </w:rPr>
        <w:t xml:space="preserve">. </w:t>
      </w:r>
    </w:p>
    <w:p w14:paraId="3914AC18" w14:textId="77777777" w:rsidR="00EA1B4D" w:rsidRDefault="00EA1B4D" w:rsidP="00EA1B4D">
      <w:pPr>
        <w:rPr>
          <w:color w:val="C00000"/>
        </w:rPr>
      </w:pPr>
      <w:r w:rsidRPr="00EA1B4D">
        <w:rPr>
          <w:color w:val="C00000"/>
        </w:rPr>
        <w:t>The Penuma implant sits</w:t>
      </w:r>
      <w:r w:rsidRPr="00EA1B4D">
        <w:rPr>
          <w:color w:val="C00000"/>
        </w:rPr>
        <w:t xml:space="preserve"> over the corpus cavernosa like a sheath</w:t>
      </w:r>
      <w:r w:rsidRPr="00EA1B4D">
        <w:rPr>
          <w:color w:val="C00000"/>
        </w:rPr>
        <w:t>. There, it</w:t>
      </w:r>
      <w:r w:rsidRPr="00EA1B4D">
        <w:rPr>
          <w:color w:val="C00000"/>
        </w:rPr>
        <w:t xml:space="preserve"> is sutured in place. </w:t>
      </w:r>
      <w:r w:rsidRPr="00EA1B4D">
        <w:rPr>
          <w:color w:val="C00000"/>
        </w:rPr>
        <w:t xml:space="preserve">The Penuma </w:t>
      </w:r>
      <w:r w:rsidRPr="00EA1B4D">
        <w:rPr>
          <w:color w:val="C00000"/>
        </w:rPr>
        <w:t>implant stretches the</w:t>
      </w:r>
      <w:r w:rsidRPr="00EA1B4D">
        <w:rPr>
          <w:color w:val="C00000"/>
        </w:rPr>
        <w:t xml:space="preserve"> skin and penile tissue to make the organ</w:t>
      </w:r>
      <w:r w:rsidRPr="00EA1B4D">
        <w:rPr>
          <w:color w:val="C00000"/>
        </w:rPr>
        <w:t xml:space="preserve"> look and feel</w:t>
      </w:r>
      <w:r w:rsidRPr="00EA1B4D">
        <w:rPr>
          <w:color w:val="C00000"/>
        </w:rPr>
        <w:t xml:space="preserve"> wider and longer</w:t>
      </w:r>
      <w:r w:rsidRPr="00EA1B4D">
        <w:rPr>
          <w:color w:val="C00000"/>
        </w:rPr>
        <w:t xml:space="preserve">.  </w:t>
      </w:r>
    </w:p>
    <w:p w14:paraId="381CF348" w14:textId="1C511EC8" w:rsidR="00EA1B4D" w:rsidRPr="00EA1B4D" w:rsidRDefault="00EA1B4D" w:rsidP="00EA1B4D">
      <w:pPr>
        <w:rPr>
          <w:color w:val="C00000"/>
        </w:rPr>
      </w:pPr>
      <w:r>
        <w:rPr>
          <w:color w:val="C00000"/>
        </w:rPr>
        <w:t>The surgery typically takes 45 to 60 minutes to complete. It is an outpatient procedure, so you should return home the same day. Recovery takes about a week and patients must abstain from sexual activity for 6 weeks after the procedure.</w:t>
      </w:r>
      <w:r w:rsidRPr="00EA1B4D">
        <w:rPr>
          <w:color w:val="C00000"/>
        </w:rPr>
        <w:t xml:space="preserve"> </w:t>
      </w:r>
    </w:p>
    <w:p w14:paraId="009C1439" w14:textId="0AA57215" w:rsidR="00EA1B4D" w:rsidRPr="00EA1B4D" w:rsidRDefault="00EA1B4D" w:rsidP="00EA1B4D">
      <w:pPr>
        <w:rPr>
          <w:color w:val="C00000"/>
        </w:rPr>
      </w:pPr>
      <w:r w:rsidRPr="00EA1B4D">
        <w:rPr>
          <w:color w:val="C00000"/>
        </w:rPr>
        <w:t>The Penuma implant surgery provides</w:t>
      </w:r>
      <w:r w:rsidRPr="00EA1B4D">
        <w:rPr>
          <w:color w:val="C00000"/>
        </w:rPr>
        <w:t xml:space="preserve"> an increase in girth (width) and length. These improvements are permanent</w:t>
      </w:r>
      <w:r w:rsidRPr="00EA1B4D">
        <w:rPr>
          <w:color w:val="C00000"/>
        </w:rPr>
        <w:t xml:space="preserve">. Results take time to appear </w:t>
      </w:r>
      <w:r>
        <w:rPr>
          <w:color w:val="C00000"/>
        </w:rPr>
        <w:t>while the</w:t>
      </w:r>
      <w:r w:rsidRPr="00EA1B4D">
        <w:rPr>
          <w:color w:val="C00000"/>
        </w:rPr>
        <w:t xml:space="preserve"> swelling resides</w:t>
      </w:r>
      <w:r>
        <w:rPr>
          <w:color w:val="C00000"/>
        </w:rPr>
        <w:t xml:space="preserve"> </w:t>
      </w:r>
      <w:r w:rsidRPr="00EA1B4D">
        <w:rPr>
          <w:color w:val="C00000"/>
        </w:rPr>
        <w:t>and the skin has opportunity to stretch out</w:t>
      </w:r>
      <w:r>
        <w:rPr>
          <w:color w:val="C00000"/>
        </w:rPr>
        <w:t>.</w:t>
      </w:r>
      <w:r w:rsidRPr="00EA1B4D">
        <w:rPr>
          <w:color w:val="C00000"/>
        </w:rPr>
        <w:t xml:space="preserve"> </w:t>
      </w:r>
      <w:r w:rsidRPr="00EA1B4D">
        <w:rPr>
          <w:color w:val="C00000"/>
        </w:rPr>
        <w:t xml:space="preserve">Penuma has a remarkably high satisfaction rate. </w:t>
      </w:r>
      <w:r w:rsidRPr="00EA1B4D">
        <w:rPr>
          <w:color w:val="C00000"/>
        </w:rPr>
        <w:t>However,</w:t>
      </w:r>
      <w:r w:rsidRPr="00EA1B4D">
        <w:rPr>
          <w:color w:val="C00000"/>
        </w:rPr>
        <w:t xml:space="preserve"> the implant is entirely reversible and may be removed at any time. </w:t>
      </w:r>
    </w:p>
    <w:p w14:paraId="2E62CB07" w14:textId="3B7E83D6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IS PENUMA RIGHT FOR ME? </w:t>
      </w:r>
    </w:p>
    <w:p w14:paraId="1F13975F" w14:textId="415AE04B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Men over the age of 21 who want to </w:t>
      </w:r>
      <w:r w:rsidR="00526A18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enhance their penis cosmetically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ay be good candidates for the Penuma penis implant. Candidates for Penuma commonly express feelings like:</w:t>
      </w:r>
    </w:p>
    <w:p w14:paraId="4DA2EA75" w14:textId="015195EB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Insecurity about the 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appearance or </w:t>
      </w: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size of their penis </w:t>
      </w:r>
    </w:p>
    <w:p w14:paraId="7E096743" w14:textId="42982498" w:rsidR="004B479F" w:rsidRPr="00F1124B" w:rsidRDefault="00A717A3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Want</w:t>
      </w:r>
      <w:r w:rsidR="004B479F"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ore confidence through male enlargement</w:t>
      </w:r>
    </w:p>
    <w:p w14:paraId="49CB7099" w14:textId="7D1FCDAF" w:rsidR="004B479F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Desire a longer, wider penis</w:t>
      </w:r>
    </w:p>
    <w:p w14:paraId="7606357C" w14:textId="2442F690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Ha</w:t>
      </w: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ve</w:t>
      </w: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 mild or moderate curvature of the penis</w:t>
      </w:r>
    </w:p>
    <w:p w14:paraId="673EBFFE" w14:textId="77777777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Sustained trauma to the penis</w:t>
      </w:r>
    </w:p>
    <w:p w14:paraId="1CAB6FC8" w14:textId="77777777" w:rsidR="004B479F" w:rsidRPr="00F1124B" w:rsidRDefault="004B479F" w:rsidP="004B479F">
      <w:pPr>
        <w:pStyle w:val="ListParagraph"/>
        <w:numPr>
          <w:ilvl w:val="0"/>
          <w:numId w:val="2"/>
        </w:num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 w:rsidRPr="00F1124B"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>Have “buried penis syndrome”</w:t>
      </w:r>
    </w:p>
    <w:p w14:paraId="5D5C944E" w14:textId="38641FA8" w:rsidR="00EA1B4D" w:rsidRPr="00EA1B4D" w:rsidRDefault="00EA1B4D" w:rsidP="004B479F">
      <w:pPr>
        <w:rPr>
          <w:color w:val="C00000"/>
        </w:rPr>
      </w:pPr>
      <w:r w:rsidRPr="00EA1B4D">
        <w:rPr>
          <w:color w:val="C00000"/>
        </w:rPr>
        <w:t>WHY CHOOSE DR. TAJKARIMI</w:t>
      </w:r>
    </w:p>
    <w:p w14:paraId="741F3929" w14:textId="4692D342" w:rsidR="00EA1B4D" w:rsidRPr="00EA1B4D" w:rsidRDefault="00EA1B4D" w:rsidP="004B479F">
      <w:pPr>
        <w:rPr>
          <w:color w:val="C00000"/>
        </w:rPr>
      </w:pPr>
      <w:r w:rsidRPr="00EA1B4D">
        <w:rPr>
          <w:color w:val="C00000"/>
        </w:rPr>
        <w:t>Dr. Kambiz Tajkarimi is one of a select group of surgeons that are trained and certified to perform Penuma penis enlargement surgery.</w:t>
      </w:r>
      <w:r w:rsidRPr="00EA1B4D">
        <w:rPr>
          <w:color w:val="C00000"/>
        </w:rPr>
        <w:t xml:space="preserve"> </w:t>
      </w:r>
      <w:r w:rsidRPr="00EA1B4D">
        <w:rPr>
          <w:color w:val="C00000"/>
        </w:rPr>
        <w:t>He is among the highest rated and most experienced board-certified urologists, robotic surgeons, female pelvic floor specialists, and sexual medicine experts in the Mid-Atlantic region.</w:t>
      </w:r>
    </w:p>
    <w:p w14:paraId="09BF5310" w14:textId="4F8C45C9" w:rsidR="00EA1B4D" w:rsidRPr="00EA1B4D" w:rsidRDefault="00EA1B4D" w:rsidP="004B479F">
      <w:pPr>
        <w:rPr>
          <w:color w:val="C00000"/>
        </w:rPr>
      </w:pPr>
      <w:r w:rsidRPr="00EA1B4D">
        <w:rPr>
          <w:color w:val="C00000"/>
        </w:rPr>
        <w:t>With Dr. Tajkarimi, you can be assured that the surgery is being performed by one of the most accomplished urologists in the nation – with thousands of satisfied male patients who have undergone penile enlargement surgery and have never regretted taking the journey.</w:t>
      </w:r>
    </w:p>
    <w:p w14:paraId="086EFC1B" w14:textId="117F57EB" w:rsidR="004B479F" w:rsidRDefault="004B479F" w:rsidP="004B479F">
      <w:pP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t xml:space="preserve">PENUMA SURGEON NEAR ME </w:t>
      </w:r>
    </w:p>
    <w:p w14:paraId="24CA521B" w14:textId="0BE65056" w:rsidR="004B479F" w:rsidRPr="00561C2C" w:rsidRDefault="004B479F" w:rsidP="004B479F">
      <w:r>
        <w:rPr>
          <w:rFonts w:ascii="Open Sans" w:hAnsi="Open Sans" w:cs="Open Sans"/>
          <w:color w:val="424242"/>
          <w:sz w:val="20"/>
          <w:szCs w:val="20"/>
          <w:shd w:val="clear" w:color="auto" w:fill="FFFFFF"/>
        </w:rPr>
        <w:lastRenderedPageBreak/>
        <w:t xml:space="preserve">If you are looking to transform yourself like the men depicted in Penuma before and after photos, get started today by contacting </w:t>
      </w:r>
      <w:r w:rsidRPr="00561C2C">
        <w:t>Dr. Kambiz Tajkarimi</w:t>
      </w:r>
      <w:r>
        <w:t>. Affectionately known as “Dr. Taj,” he belongs to an elite body of</w:t>
      </w:r>
      <w:r w:rsidRPr="00561C2C">
        <w:t xml:space="preserve"> surgeons trained and certified to perform Penuma </w:t>
      </w:r>
      <w:r w:rsidR="00526A18">
        <w:t>implant</w:t>
      </w:r>
      <w:r w:rsidRPr="00561C2C">
        <w:t xml:space="preserve"> surgery</w:t>
      </w:r>
      <w:r>
        <w:t>. Dr. Taj now</w:t>
      </w:r>
      <w:r w:rsidRPr="00561C2C">
        <w:t xml:space="preserve"> offers </w:t>
      </w:r>
      <w:r>
        <w:t>Penuma</w:t>
      </w:r>
      <w:r w:rsidRPr="00561C2C">
        <w:t xml:space="preserve"> in</w:t>
      </w:r>
      <w:r>
        <w:t xml:space="preserve"> greater Washington DC and</w:t>
      </w:r>
      <w:r w:rsidRPr="00561C2C"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northern Virginia.</w:t>
      </w:r>
    </w:p>
    <w:p w14:paraId="00BC956D" w14:textId="4E9469EC" w:rsidR="004B479F" w:rsidRDefault="004B479F" w:rsidP="004B479F">
      <w:r w:rsidRPr="00561C2C">
        <w:t>Learn more about the Penuma penis implant and</w:t>
      </w:r>
      <w:r w:rsidR="00A717A3">
        <w:t xml:space="preserve"> </w:t>
      </w:r>
      <w:r w:rsidRPr="00561C2C">
        <w:t xml:space="preserve">discover if penis enlargement surgery is right for you. </w:t>
      </w:r>
      <w:r>
        <w:t>Schedule an</w:t>
      </w:r>
      <w:r>
        <w:rPr>
          <w:rFonts w:ascii="Arial" w:hAnsi="Arial" w:cs="Arial"/>
          <w:color w:val="222222"/>
          <w:shd w:val="clear" w:color="auto" w:fill="FFFFFF"/>
        </w:rPr>
        <w:t xml:space="preserve"> online consultation with Dr</w:t>
      </w:r>
      <w:r w:rsidR="00526A18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Taj. Get started</w:t>
      </w:r>
      <w:r w:rsidRPr="00561C2C">
        <w:t xml:space="preserve"> b</w:t>
      </w:r>
      <w:r>
        <w:t>y</w:t>
      </w:r>
      <w:r w:rsidRPr="00561C2C">
        <w:t xml:space="preserve"> filling out the form below </w:t>
      </w:r>
      <w:r w:rsidRPr="00D53E37">
        <w:t>or call 703-687-3601 today.</w:t>
      </w:r>
    </w:p>
    <w:p w14:paraId="1713C833" w14:textId="77777777" w:rsidR="00A717A3" w:rsidRDefault="00A717A3" w:rsidP="00A717A3">
      <w:r>
        <w:t>SOURCES</w:t>
      </w:r>
    </w:p>
    <w:p w14:paraId="6CF3FEE0" w14:textId="77777777" w:rsidR="00A717A3" w:rsidRDefault="00A717A3" w:rsidP="00A717A3">
      <w:pPr>
        <w:rPr>
          <w:u w:val="single"/>
        </w:rPr>
      </w:pPr>
      <w:r w:rsidRPr="00207F8B">
        <w:rPr>
          <w:vertAlign w:val="superscript"/>
        </w:rPr>
        <w:t xml:space="preserve">1 </w:t>
      </w:r>
      <w:r>
        <w:t>“</w:t>
      </w:r>
      <w:r w:rsidRPr="006F66A4">
        <w:t>A Single-Surgeon Retrospective and Preliminary Evaluation of the Safety and Effectiveness of the Penuma Silicone Sleeve Implant for Elective Cosmetic Correction of the Flaccid Penis</w:t>
      </w:r>
      <w:r>
        <w:t xml:space="preserve">.” </w:t>
      </w:r>
      <w:r>
        <w:rPr>
          <w:i/>
          <w:iCs/>
        </w:rPr>
        <w:t xml:space="preserve">The Journal of Sexual Medicine. </w:t>
      </w:r>
      <w:r>
        <w:t xml:space="preserve">2018. </w:t>
      </w:r>
      <w:hyperlink r:id="rId5" w:history="1">
        <w:r w:rsidRPr="006F66A4">
          <w:rPr>
            <w:rStyle w:val="Hyperlink"/>
          </w:rPr>
          <w:t>LINK</w:t>
        </w:r>
      </w:hyperlink>
    </w:p>
    <w:p w14:paraId="16C823D8" w14:textId="77777777" w:rsidR="00A717A3" w:rsidRPr="00561C2C" w:rsidRDefault="00A717A3" w:rsidP="004B479F"/>
    <w:p w14:paraId="06DEDA21" w14:textId="77777777" w:rsidR="004B479F" w:rsidRDefault="004B479F" w:rsidP="00CD5847"/>
    <w:p w14:paraId="0BB08495" w14:textId="77777777" w:rsidR="00CD5847" w:rsidRP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31DFA9A" w14:textId="1023E148" w:rsid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B8639E2" w14:textId="77777777" w:rsidR="00CD5847" w:rsidRPr="00CD5847" w:rsidRDefault="00CD5847" w:rsidP="00CD584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78BDB7C7" w14:textId="77777777" w:rsidR="00CD5847" w:rsidRDefault="00CD5847"/>
    <w:sectPr w:rsidR="00CD58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730F8"/>
    <w:multiLevelType w:val="hybridMultilevel"/>
    <w:tmpl w:val="BBB6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4C2D09"/>
    <w:multiLevelType w:val="hybridMultilevel"/>
    <w:tmpl w:val="D196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TU3NDYwMTQzMzVX0lEKTi0uzszPAykwqgUAnplh2SwAAAA="/>
  </w:docVars>
  <w:rsids>
    <w:rsidRoot w:val="00CD5847"/>
    <w:rsid w:val="004B479F"/>
    <w:rsid w:val="00524A99"/>
    <w:rsid w:val="00526A18"/>
    <w:rsid w:val="00A717A3"/>
    <w:rsid w:val="00CD5847"/>
    <w:rsid w:val="00EA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71E86"/>
  <w15:chartTrackingRefBased/>
  <w15:docId w15:val="{1308F452-0DBF-483B-89B1-6C243C870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84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8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17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9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sm.jsexmed.org/article/S1743-6095(18)31089-0/fullte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2</TotalTime>
  <Pages>3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5-24T18:48:00Z</dcterms:created>
  <dcterms:modified xsi:type="dcterms:W3CDTF">2022-01-13T19:23:00Z</dcterms:modified>
</cp:coreProperties>
</file>